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D52E7" w14:textId="77777777" w:rsidR="00F46FB3" w:rsidRPr="00F46FB3" w:rsidRDefault="00F46FB3" w:rsidP="00F46FB3">
      <w:pPr>
        <w:autoSpaceDE w:val="0"/>
        <w:autoSpaceDN w:val="0"/>
        <w:adjustRightInd w:val="0"/>
        <w:spacing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ZapfChan Bd BT" w:hAnsi="ZapfChan Bd BT" w:cs="ZapfChan Bd BT"/>
          <w:sz w:val="26"/>
          <w:szCs w:val="26"/>
        </w:rPr>
        <w:t>The favor of your reply is requested</w:t>
      </w:r>
    </w:p>
    <w:p w14:paraId="3602444E" w14:textId="77777777" w:rsidR="00F46FB3" w:rsidRPr="00F46FB3" w:rsidRDefault="00F46FB3" w:rsidP="00F46FB3">
      <w:pPr>
        <w:autoSpaceDE w:val="0"/>
        <w:autoSpaceDN w:val="0"/>
        <w:adjustRightInd w:val="0"/>
        <w:spacing w:before="57"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ZapfChan Bd BT" w:hAnsi="ZapfChan Bd BT" w:cs="ZapfChan Bd BT"/>
          <w:sz w:val="26"/>
          <w:szCs w:val="26"/>
        </w:rPr>
        <w:t>by April 28, 2014</w:t>
      </w:r>
    </w:p>
    <w:p w14:paraId="10033CC1" w14:textId="77777777" w:rsidR="00F46FB3" w:rsidRPr="00F46FB3" w:rsidRDefault="00F46FB3" w:rsidP="00F46FB3">
      <w:pPr>
        <w:tabs>
          <w:tab w:val="left" w:pos="2438"/>
        </w:tabs>
        <w:autoSpaceDE w:val="0"/>
        <w:autoSpaceDN w:val="0"/>
        <w:adjustRightInd w:val="0"/>
        <w:spacing w:before="227" w:after="0" w:line="240" w:lineRule="auto"/>
        <w:ind w:left="397" w:right="397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ZapfChan Bd BT" w:hAnsi="ZapfChan Bd BT" w:cs="ZapfChan Bd BT"/>
          <w:sz w:val="26"/>
          <w:szCs w:val="26"/>
        </w:rPr>
        <w:t xml:space="preserve">Names of </w:t>
      </w:r>
      <w:proofErr w:type="gramStart"/>
      <w:r w:rsidRPr="00F46FB3">
        <w:rPr>
          <w:rFonts w:ascii="ZapfChan Bd BT" w:hAnsi="ZapfChan Bd BT" w:cs="ZapfChan Bd BT"/>
          <w:sz w:val="26"/>
          <w:szCs w:val="26"/>
        </w:rPr>
        <w:t>guests :</w:t>
      </w:r>
      <w:proofErr w:type="gramEnd"/>
      <w:r w:rsidRPr="00F46FB3">
        <w:rPr>
          <w:rFonts w:ascii="ZapfChan Bd BT" w:hAnsi="ZapfChan Bd BT" w:cs="ZapfChan Bd BT"/>
          <w:sz w:val="26"/>
          <w:szCs w:val="26"/>
        </w:rPr>
        <w:t xml:space="preserve"> ______________________________</w:t>
      </w:r>
    </w:p>
    <w:p w14:paraId="673E787A" w14:textId="77777777" w:rsidR="00F46FB3" w:rsidRPr="00F46FB3" w:rsidRDefault="00F46FB3" w:rsidP="00F46FB3">
      <w:pPr>
        <w:autoSpaceDE w:val="0"/>
        <w:autoSpaceDN w:val="0"/>
        <w:adjustRightInd w:val="0"/>
        <w:spacing w:before="227" w:after="0" w:line="240" w:lineRule="auto"/>
        <w:ind w:left="397" w:right="397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ZapfChan Bd BT" w:hAnsi="ZapfChan Bd BT" w:cs="ZapfChan Bd BT"/>
          <w:sz w:val="26"/>
          <w:szCs w:val="26"/>
        </w:rPr>
        <w:t>We will attend the following events:</w:t>
      </w:r>
    </w:p>
    <w:p w14:paraId="62A0BB48" w14:textId="77777777" w:rsidR="00F46FB3" w:rsidRPr="00F46FB3" w:rsidRDefault="00F46FB3" w:rsidP="00F46FB3">
      <w:pPr>
        <w:autoSpaceDE w:val="0"/>
        <w:autoSpaceDN w:val="0"/>
        <w:adjustRightInd w:val="0"/>
        <w:spacing w:before="227" w:after="0" w:line="240" w:lineRule="auto"/>
        <w:ind w:left="397" w:right="397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ZapfChan Bd BT" w:hAnsi="ZapfChan Bd BT" w:cs="ZapfChan Bd BT"/>
          <w:sz w:val="26"/>
          <w:szCs w:val="26"/>
        </w:rPr>
        <w:t xml:space="preserve"> </w:t>
      </w:r>
      <w:r w:rsidRPr="00F46FB3">
        <w:rPr>
          <w:rFonts w:ascii="Webdings" w:hAnsi="Webdings" w:cs="Webdings"/>
          <w:sz w:val="26"/>
          <w:szCs w:val="26"/>
        </w:rPr>
        <w:t></w:t>
      </w:r>
      <w:r w:rsidRPr="00F46FB3">
        <w:rPr>
          <w:rFonts w:ascii="ZapfChan Bd BT" w:hAnsi="ZapfChan Bd BT" w:cs="ZapfChan Bd BT"/>
          <w:sz w:val="26"/>
          <w:szCs w:val="26"/>
        </w:rPr>
        <w:t xml:space="preserve"> Sangeet in New York</w:t>
      </w:r>
      <w:r w:rsidRPr="00F46FB3">
        <w:rPr>
          <w:rFonts w:ascii="ZapfChan Bd BT" w:hAnsi="ZapfChan Bd BT" w:cs="ZapfChan Bd BT"/>
          <w:sz w:val="26"/>
          <w:szCs w:val="26"/>
        </w:rPr>
        <w:tab/>
      </w:r>
      <w:r w:rsidRPr="00F46FB3">
        <w:rPr>
          <w:rFonts w:ascii="Webdings" w:hAnsi="Webdings" w:cs="Webdings"/>
          <w:sz w:val="26"/>
          <w:szCs w:val="26"/>
        </w:rPr>
        <w:t></w:t>
      </w:r>
      <w:r w:rsidRPr="00F46FB3">
        <w:rPr>
          <w:rFonts w:ascii="ZapfChan Bd BT" w:hAnsi="ZapfChan Bd BT" w:cs="ZapfChan Bd BT"/>
          <w:sz w:val="26"/>
          <w:szCs w:val="26"/>
        </w:rPr>
        <w:t xml:space="preserve"> Sangeet in Kansas City</w:t>
      </w:r>
    </w:p>
    <w:p w14:paraId="4B3DA6A0" w14:textId="77777777" w:rsidR="00F46FB3" w:rsidRPr="00F46FB3" w:rsidRDefault="00F46FB3" w:rsidP="00F46FB3">
      <w:pPr>
        <w:autoSpaceDE w:val="0"/>
        <w:autoSpaceDN w:val="0"/>
        <w:adjustRightInd w:val="0"/>
        <w:spacing w:before="227" w:after="0" w:line="240" w:lineRule="auto"/>
        <w:ind w:left="397" w:right="397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Webdings" w:hAnsi="Webdings" w:cs="Webdings"/>
          <w:sz w:val="26"/>
          <w:szCs w:val="26"/>
        </w:rPr>
        <w:t></w:t>
      </w:r>
      <w:r w:rsidRPr="00F46FB3">
        <w:rPr>
          <w:rFonts w:ascii="ZapfChan Bd BT" w:hAnsi="ZapfChan Bd BT" w:cs="ZapfChan Bd BT"/>
          <w:sz w:val="26"/>
          <w:szCs w:val="26"/>
        </w:rPr>
        <w:t xml:space="preserve"> Wedding and Reception</w:t>
      </w:r>
    </w:p>
    <w:p w14:paraId="172E306E" w14:textId="77777777" w:rsidR="00F46FB3" w:rsidRPr="00F46FB3" w:rsidRDefault="00F46FB3" w:rsidP="00F46FB3">
      <w:pPr>
        <w:autoSpaceDE w:val="0"/>
        <w:autoSpaceDN w:val="0"/>
        <w:adjustRightInd w:val="0"/>
        <w:spacing w:before="227" w:after="0" w:line="240" w:lineRule="auto"/>
        <w:ind w:left="397" w:right="397"/>
        <w:jc w:val="center"/>
        <w:rPr>
          <w:rFonts w:ascii="ZapfChan Bd BT" w:hAnsi="ZapfChan Bd BT" w:cs="ZapfChan Bd BT"/>
          <w:sz w:val="26"/>
          <w:szCs w:val="26"/>
        </w:rPr>
      </w:pPr>
      <w:r w:rsidRPr="00F46FB3">
        <w:rPr>
          <w:rFonts w:ascii="ZapfChan Bd BT" w:hAnsi="ZapfChan Bd BT" w:cs="ZapfChan Bd BT"/>
          <w:sz w:val="26"/>
          <w:szCs w:val="26"/>
        </w:rPr>
        <w:t>No. of guests _____</w:t>
      </w:r>
    </w:p>
    <w:p w14:paraId="62049971" w14:textId="77777777" w:rsidR="00B56087" w:rsidRPr="00F46FB3" w:rsidRDefault="00F46FB3" w:rsidP="00F46FB3">
      <w:pPr>
        <w:jc w:val="center"/>
      </w:pPr>
      <w:r w:rsidRPr="00F46FB3">
        <w:rPr>
          <w:rFonts w:ascii="ZapfChan Bd BT" w:hAnsi="ZapfChan Bd BT" w:cs="ZapfChan Bd BT"/>
          <w:sz w:val="26"/>
          <w:szCs w:val="26"/>
        </w:rPr>
        <w:t>Vegetarians _____                 Non-vegetarians _____</w:t>
      </w:r>
    </w:p>
    <w:sectPr w:rsidR="00B56087" w:rsidRPr="00F46FB3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 Bd BT">
    <w:panose1 w:val="03020902040503020804"/>
    <w:charset w:val="00"/>
    <w:family w:val="script"/>
    <w:pitch w:val="variable"/>
    <w:sig w:usb0="00000087" w:usb1="00000000" w:usb2="00000000" w:usb3="00000000" w:csb0="0000001B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MzM2NTS2MDdW0lEKTi0uzszPAykwrAUALmdKdSwAAAA="/>
  </w:docVars>
  <w:rsids>
    <w:rsidRoot w:val="007B49E0"/>
    <w:rsid w:val="00487B06"/>
    <w:rsid w:val="005305CE"/>
    <w:rsid w:val="00550C27"/>
    <w:rsid w:val="007B49E0"/>
    <w:rsid w:val="00B33F5B"/>
    <w:rsid w:val="00B56087"/>
    <w:rsid w:val="00C02128"/>
    <w:rsid w:val="00E45645"/>
    <w:rsid w:val="00E54A6B"/>
    <w:rsid w:val="00E65EF7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5FD3B9E"/>
  <w15:chartTrackingRefBased/>
  <w15:docId w15:val="{765FD4B6-C6C6-4413-9634-32DF86F0B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